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D6FEC" w14:textId="77777777" w:rsidR="00482E3D" w:rsidRDefault="00482E3D" w:rsidP="00482E3D">
      <w:r>
        <w:t>% Load the dataset</w:t>
      </w:r>
    </w:p>
    <w:p w14:paraId="576BA22D" w14:textId="77777777" w:rsidR="00482E3D" w:rsidRDefault="00482E3D" w:rsidP="00482E3D">
      <w:r>
        <w:t xml:space="preserve">data = </w:t>
      </w:r>
      <w:proofErr w:type="spellStart"/>
      <w:proofErr w:type="gramStart"/>
      <w:r>
        <w:t>readtable</w:t>
      </w:r>
      <w:proofErr w:type="spellEnd"/>
      <w:r>
        <w:t>(</w:t>
      </w:r>
      <w:proofErr w:type="gramEnd"/>
      <w:r>
        <w:t>'Iran ready mix2.csv');</w:t>
      </w:r>
    </w:p>
    <w:p w14:paraId="57398957" w14:textId="77777777" w:rsidR="00482E3D" w:rsidRDefault="00482E3D" w:rsidP="00482E3D"/>
    <w:p w14:paraId="5556A526" w14:textId="77777777" w:rsidR="00482E3D" w:rsidRDefault="00482E3D" w:rsidP="00482E3D">
      <w:r>
        <w:t>% Extract input parameters and output variables</w:t>
      </w:r>
    </w:p>
    <w:p w14:paraId="780A74C6" w14:textId="77777777" w:rsidR="00482E3D" w:rsidRDefault="00482E3D" w:rsidP="00482E3D">
      <w:r>
        <w:t>X = data</w:t>
      </w:r>
      <w:proofErr w:type="gramStart"/>
      <w:r>
        <w:t>(:,</w:t>
      </w:r>
      <w:proofErr w:type="gramEnd"/>
      <w:r>
        <w:t xml:space="preserve"> {'Coarse3_4', 'Coarse3_8', 'Fine', 'Cement', '</w:t>
      </w:r>
      <w:proofErr w:type="spellStart"/>
      <w:r>
        <w:t>CementType</w:t>
      </w:r>
      <w:proofErr w:type="spellEnd"/>
      <w:r>
        <w:t>', 'Admixture1', 'TypeOfAdmixture1', 'Admixture2', 'TypeOfAdmixture2', 'Water', '</w:t>
      </w:r>
      <w:proofErr w:type="spellStart"/>
      <w:r>
        <w:t>ConcreteTemperature</w:t>
      </w:r>
      <w:proofErr w:type="spellEnd"/>
      <w:r>
        <w:t>', '</w:t>
      </w:r>
      <w:proofErr w:type="spellStart"/>
      <w:r>
        <w:t>AmbientTemperature</w:t>
      </w:r>
      <w:proofErr w:type="spellEnd"/>
      <w:r>
        <w:t>', 'Slump', '</w:t>
      </w:r>
      <w:proofErr w:type="spellStart"/>
      <w:r>
        <w:t>WaterToCementRatio</w:t>
      </w:r>
      <w:proofErr w:type="spellEnd"/>
      <w:r>
        <w:t>', '</w:t>
      </w:r>
      <w:proofErr w:type="spellStart"/>
      <w:r>
        <w:t>AirContent</w:t>
      </w:r>
      <w:proofErr w:type="spellEnd"/>
      <w:r>
        <w:t>'});</w:t>
      </w:r>
    </w:p>
    <w:p w14:paraId="442EC531" w14:textId="77777777" w:rsidR="00482E3D" w:rsidRDefault="00482E3D" w:rsidP="00482E3D">
      <w:r>
        <w:t>Y = data</w:t>
      </w:r>
      <w:proofErr w:type="gramStart"/>
      <w:r>
        <w:t>(:,</w:t>
      </w:r>
      <w:proofErr w:type="gramEnd"/>
      <w:r>
        <w:t xml:space="preserve"> {'</w:t>
      </w:r>
      <w:proofErr w:type="spellStart"/>
      <w:r>
        <w:t>CompressiveStrength</w:t>
      </w:r>
      <w:proofErr w:type="spellEnd"/>
      <w:r>
        <w:t>', 'Cost', 'CO2Emissions'});</w:t>
      </w:r>
    </w:p>
    <w:p w14:paraId="514FCCFB" w14:textId="77777777" w:rsidR="00482E3D" w:rsidRDefault="00482E3D" w:rsidP="00482E3D"/>
    <w:p w14:paraId="7D778D66" w14:textId="77777777" w:rsidR="00482E3D" w:rsidRDefault="00482E3D" w:rsidP="00482E3D">
      <w:r>
        <w:t>% Ask the user for the required classification</w:t>
      </w:r>
    </w:p>
    <w:p w14:paraId="6E78888C" w14:textId="77777777" w:rsidR="00482E3D" w:rsidRDefault="00482E3D" w:rsidP="00482E3D">
      <w:proofErr w:type="spellStart"/>
      <w:r>
        <w:t>availableClassifications</w:t>
      </w:r>
      <w:proofErr w:type="spellEnd"/>
      <w:r>
        <w:t xml:space="preserve"> = unique(</w:t>
      </w:r>
      <w:proofErr w:type="spellStart"/>
      <w:proofErr w:type="gramStart"/>
      <w:r>
        <w:t>data.Classification</w:t>
      </w:r>
      <w:proofErr w:type="spellEnd"/>
      <w:proofErr w:type="gramEnd"/>
      <w:r>
        <w:t>);</w:t>
      </w:r>
    </w:p>
    <w:p w14:paraId="211B64DD" w14:textId="77777777" w:rsidR="00482E3D" w:rsidRDefault="00482E3D" w:rsidP="00482E3D">
      <w:proofErr w:type="spellStart"/>
      <w:proofErr w:type="gramStart"/>
      <w:r>
        <w:t>fprintf</w:t>
      </w:r>
      <w:proofErr w:type="spellEnd"/>
      <w:r>
        <w:t>(</w:t>
      </w:r>
      <w:proofErr w:type="gramEnd"/>
      <w:r>
        <w:t>'Available Classifications:\n');</w:t>
      </w:r>
    </w:p>
    <w:p w14:paraId="32F92B75" w14:textId="77777777" w:rsidR="00482E3D" w:rsidRDefault="00482E3D" w:rsidP="00482E3D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:numel</w:t>
      </w:r>
      <w:proofErr w:type="gramEnd"/>
      <w:r>
        <w:t>(</w:t>
      </w:r>
      <w:proofErr w:type="spellStart"/>
      <w:r>
        <w:t>availableClassifications</w:t>
      </w:r>
      <w:proofErr w:type="spellEnd"/>
      <w:r>
        <w:t>)</w:t>
      </w:r>
    </w:p>
    <w:p w14:paraId="1C04F1AF" w14:textId="77777777" w:rsidR="00482E3D" w:rsidRDefault="00482E3D" w:rsidP="00482E3D">
      <w:r>
        <w:t xml:space="preserve">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'%d. %s\n', </w:t>
      </w:r>
      <w:proofErr w:type="spellStart"/>
      <w:r>
        <w:t>i</w:t>
      </w:r>
      <w:proofErr w:type="spellEnd"/>
      <w:r>
        <w:t xml:space="preserve">, </w:t>
      </w:r>
      <w:proofErr w:type="spellStart"/>
      <w:r>
        <w:t>availableClassifications</w:t>
      </w:r>
      <w:proofErr w:type="spellEnd"/>
      <w:r>
        <w:t>{</w:t>
      </w:r>
      <w:proofErr w:type="spellStart"/>
      <w:r>
        <w:t>i</w:t>
      </w:r>
      <w:proofErr w:type="spellEnd"/>
      <w:r>
        <w:t>});</w:t>
      </w:r>
    </w:p>
    <w:p w14:paraId="04B899AC" w14:textId="77777777" w:rsidR="00482E3D" w:rsidRDefault="00482E3D" w:rsidP="00482E3D">
      <w:r>
        <w:t>end</w:t>
      </w:r>
    </w:p>
    <w:p w14:paraId="38EC1FD2" w14:textId="77777777" w:rsidR="00482E3D" w:rsidRDefault="00482E3D" w:rsidP="00482E3D">
      <w:proofErr w:type="spellStart"/>
      <w:r>
        <w:t>classificationChoice</w:t>
      </w:r>
      <w:proofErr w:type="spellEnd"/>
      <w:r>
        <w:t xml:space="preserve"> = </w:t>
      </w:r>
      <w:proofErr w:type="gramStart"/>
      <w:r>
        <w:t>input(</w:t>
      </w:r>
      <w:proofErr w:type="gramEnd"/>
      <w:r>
        <w:t>'Enter the number corresponding to the required classification: ');</w:t>
      </w:r>
    </w:p>
    <w:p w14:paraId="558D87F1" w14:textId="77777777" w:rsidR="00482E3D" w:rsidRDefault="00482E3D" w:rsidP="00482E3D"/>
    <w:p w14:paraId="31A4FB6C" w14:textId="77777777" w:rsidR="00482E3D" w:rsidRDefault="00482E3D" w:rsidP="00482E3D">
      <w:r>
        <w:t>% Filter the dataset based on the user's classification choice</w:t>
      </w:r>
    </w:p>
    <w:p w14:paraId="214E3408" w14:textId="77777777" w:rsidR="00482E3D" w:rsidRDefault="00482E3D" w:rsidP="00482E3D">
      <w:proofErr w:type="spellStart"/>
      <w:r>
        <w:t>classifiedData</w:t>
      </w:r>
      <w:proofErr w:type="spellEnd"/>
      <w:r>
        <w:t xml:space="preserve"> = </w:t>
      </w:r>
      <w:proofErr w:type="gramStart"/>
      <w:r>
        <w:t>data(</w:t>
      </w:r>
      <w:proofErr w:type="spellStart"/>
      <w:proofErr w:type="gramEnd"/>
      <w:r>
        <w:t>strcmp</w:t>
      </w:r>
      <w:proofErr w:type="spellEnd"/>
      <w:r>
        <w:t>(</w:t>
      </w:r>
      <w:proofErr w:type="spellStart"/>
      <w:r>
        <w:t>data.Classification</w:t>
      </w:r>
      <w:proofErr w:type="spellEnd"/>
      <w:r>
        <w:t xml:space="preserve">, </w:t>
      </w:r>
      <w:proofErr w:type="spellStart"/>
      <w:r>
        <w:t>availableClassifications</w:t>
      </w:r>
      <w:proofErr w:type="spellEnd"/>
      <w:r>
        <w:t>{</w:t>
      </w:r>
      <w:proofErr w:type="spellStart"/>
      <w:r>
        <w:t>classificationChoice</w:t>
      </w:r>
      <w:proofErr w:type="spellEnd"/>
      <w:r>
        <w:t>}), :);</w:t>
      </w:r>
    </w:p>
    <w:p w14:paraId="502EC98F" w14:textId="77777777" w:rsidR="00482E3D" w:rsidRDefault="00482E3D" w:rsidP="00482E3D"/>
    <w:p w14:paraId="2DF744B3" w14:textId="77777777" w:rsidR="00482E3D" w:rsidRDefault="00482E3D" w:rsidP="00482E3D">
      <w:r>
        <w:t xml:space="preserve">if </w:t>
      </w:r>
      <w:proofErr w:type="spellStart"/>
      <w:r>
        <w:t>strcmp</w:t>
      </w:r>
      <w:proofErr w:type="spellEnd"/>
      <w:r>
        <w:t>(</w:t>
      </w:r>
      <w:proofErr w:type="spellStart"/>
      <w:r>
        <w:t>availableClassifications</w:t>
      </w:r>
      <w:proofErr w:type="spellEnd"/>
      <w:r>
        <w:t>{</w:t>
      </w:r>
      <w:proofErr w:type="spellStart"/>
      <w:r>
        <w:t>classificationChoice</w:t>
      </w:r>
      <w:proofErr w:type="spellEnd"/>
      <w:r>
        <w:t>}, 'Non-structural Concrete')</w:t>
      </w:r>
    </w:p>
    <w:p w14:paraId="02134107" w14:textId="77777777" w:rsidR="00482E3D" w:rsidRDefault="00482E3D" w:rsidP="00482E3D">
      <w:r>
        <w:t xml:space="preserve">    </w:t>
      </w:r>
      <w:proofErr w:type="spellStart"/>
      <w:r>
        <w:t>availableApplications</w:t>
      </w:r>
      <w:proofErr w:type="spellEnd"/>
      <w:r>
        <w:t xml:space="preserve"> = {'precast wall', 'channel', 'culvert'};</w:t>
      </w:r>
    </w:p>
    <w:p w14:paraId="37B24D49" w14:textId="77777777" w:rsidR="00482E3D" w:rsidRDefault="00482E3D" w:rsidP="00482E3D">
      <w:r>
        <w:t>else</w:t>
      </w:r>
    </w:p>
    <w:p w14:paraId="4E4BB5A6" w14:textId="77777777" w:rsidR="00482E3D" w:rsidRDefault="00482E3D" w:rsidP="00482E3D">
      <w:r>
        <w:t xml:space="preserve">    </w:t>
      </w:r>
      <w:proofErr w:type="spellStart"/>
      <w:r>
        <w:t>availableApplications</w:t>
      </w:r>
      <w:proofErr w:type="spellEnd"/>
      <w:r>
        <w:t xml:space="preserve"> = </w:t>
      </w:r>
      <w:proofErr w:type="gramStart"/>
      <w:r>
        <w:t>unique(</w:t>
      </w:r>
      <w:proofErr w:type="spellStart"/>
      <w:proofErr w:type="gramEnd"/>
      <w:r>
        <w:t>classifiedData.Application</w:t>
      </w:r>
      <w:proofErr w:type="spellEnd"/>
      <w:r>
        <w:t>);</w:t>
      </w:r>
    </w:p>
    <w:p w14:paraId="498480C3" w14:textId="77777777" w:rsidR="00482E3D" w:rsidRDefault="00482E3D" w:rsidP="00482E3D">
      <w:r>
        <w:t>end</w:t>
      </w:r>
    </w:p>
    <w:p w14:paraId="7B4CA269" w14:textId="77777777" w:rsidR="00482E3D" w:rsidRDefault="00482E3D" w:rsidP="00482E3D"/>
    <w:p w14:paraId="45FF93B9" w14:textId="77777777" w:rsidR="00482E3D" w:rsidRDefault="00482E3D" w:rsidP="00482E3D">
      <w:proofErr w:type="spellStart"/>
      <w:proofErr w:type="gramStart"/>
      <w:r>
        <w:t>fprintf</w:t>
      </w:r>
      <w:proofErr w:type="spellEnd"/>
      <w:r>
        <w:t>(</w:t>
      </w:r>
      <w:proofErr w:type="gramEnd"/>
      <w:r>
        <w:t>'Available Applications:\n');</w:t>
      </w:r>
    </w:p>
    <w:p w14:paraId="78D30A87" w14:textId="77777777" w:rsidR="00482E3D" w:rsidRDefault="00482E3D" w:rsidP="00482E3D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:numel</w:t>
      </w:r>
      <w:proofErr w:type="gramEnd"/>
      <w:r>
        <w:t>(</w:t>
      </w:r>
      <w:proofErr w:type="spellStart"/>
      <w:r>
        <w:t>availableApplications</w:t>
      </w:r>
      <w:proofErr w:type="spellEnd"/>
      <w:r>
        <w:t>)</w:t>
      </w:r>
    </w:p>
    <w:p w14:paraId="5347D394" w14:textId="77777777" w:rsidR="00482E3D" w:rsidRDefault="00482E3D" w:rsidP="00482E3D">
      <w:r>
        <w:t xml:space="preserve">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'%d. %s\n', </w:t>
      </w:r>
      <w:proofErr w:type="spellStart"/>
      <w:r>
        <w:t>i</w:t>
      </w:r>
      <w:proofErr w:type="spellEnd"/>
      <w:r>
        <w:t xml:space="preserve">, </w:t>
      </w:r>
      <w:proofErr w:type="spellStart"/>
      <w:r>
        <w:t>availableApplications</w:t>
      </w:r>
      <w:proofErr w:type="spellEnd"/>
      <w:r>
        <w:t>{</w:t>
      </w:r>
      <w:proofErr w:type="spellStart"/>
      <w:r>
        <w:t>i</w:t>
      </w:r>
      <w:proofErr w:type="spellEnd"/>
      <w:r>
        <w:t>});</w:t>
      </w:r>
    </w:p>
    <w:p w14:paraId="058CBC65" w14:textId="77777777" w:rsidR="00482E3D" w:rsidRDefault="00482E3D" w:rsidP="00482E3D">
      <w:r>
        <w:lastRenderedPageBreak/>
        <w:t>end</w:t>
      </w:r>
    </w:p>
    <w:p w14:paraId="03242A30" w14:textId="77777777" w:rsidR="00482E3D" w:rsidRDefault="00482E3D" w:rsidP="00482E3D">
      <w:proofErr w:type="spellStart"/>
      <w:r>
        <w:t>applicationChoice</w:t>
      </w:r>
      <w:proofErr w:type="spellEnd"/>
      <w:r>
        <w:t xml:space="preserve"> = </w:t>
      </w:r>
      <w:proofErr w:type="gramStart"/>
      <w:r>
        <w:t>input(</w:t>
      </w:r>
      <w:proofErr w:type="gramEnd"/>
      <w:r>
        <w:t>'Enter the number corresponding to the required Application: ');</w:t>
      </w:r>
    </w:p>
    <w:p w14:paraId="1D732F75" w14:textId="77777777" w:rsidR="00482E3D" w:rsidRDefault="00482E3D" w:rsidP="00482E3D"/>
    <w:p w14:paraId="66F061F0" w14:textId="77777777" w:rsidR="00482E3D" w:rsidRDefault="00482E3D" w:rsidP="00482E3D">
      <w:r>
        <w:t>% Filter the dataset based on the user's application choice</w:t>
      </w:r>
    </w:p>
    <w:p w14:paraId="2EEA1B24" w14:textId="77777777" w:rsidR="00482E3D" w:rsidRDefault="00482E3D" w:rsidP="00482E3D">
      <w:proofErr w:type="spellStart"/>
      <w:r>
        <w:t>selectedData</w:t>
      </w:r>
      <w:proofErr w:type="spellEnd"/>
      <w:r>
        <w:t xml:space="preserve"> = </w:t>
      </w:r>
      <w:proofErr w:type="spellStart"/>
      <w:proofErr w:type="gramStart"/>
      <w:r>
        <w:t>classifiedData</w:t>
      </w:r>
      <w:proofErr w:type="spellEnd"/>
      <w:r>
        <w:t>(</w:t>
      </w:r>
      <w:proofErr w:type="spellStart"/>
      <w:proofErr w:type="gramEnd"/>
      <w:r>
        <w:t>strcmp</w:t>
      </w:r>
      <w:proofErr w:type="spellEnd"/>
      <w:r>
        <w:t>(</w:t>
      </w:r>
      <w:proofErr w:type="spellStart"/>
      <w:r>
        <w:t>classifiedData.Application</w:t>
      </w:r>
      <w:proofErr w:type="spellEnd"/>
      <w:r>
        <w:t xml:space="preserve">, </w:t>
      </w:r>
      <w:proofErr w:type="spellStart"/>
      <w:r>
        <w:t>availableApplications</w:t>
      </w:r>
      <w:proofErr w:type="spellEnd"/>
      <w:r>
        <w:t>{</w:t>
      </w:r>
      <w:proofErr w:type="spellStart"/>
      <w:r>
        <w:t>applicationChoice</w:t>
      </w:r>
      <w:proofErr w:type="spellEnd"/>
      <w:r>
        <w:t>}), :);</w:t>
      </w:r>
    </w:p>
    <w:p w14:paraId="661FFD95" w14:textId="77777777" w:rsidR="00482E3D" w:rsidRDefault="00482E3D" w:rsidP="00482E3D"/>
    <w:p w14:paraId="74501E3C" w14:textId="77777777" w:rsidR="00482E3D" w:rsidRDefault="00482E3D" w:rsidP="00482E3D">
      <w:r>
        <w:t xml:space="preserve">if </w:t>
      </w:r>
      <w:proofErr w:type="spellStart"/>
      <w:r>
        <w:t>isempty</w:t>
      </w:r>
      <w:proofErr w:type="spellEnd"/>
      <w:r>
        <w:t>(</w:t>
      </w:r>
      <w:proofErr w:type="spellStart"/>
      <w:r>
        <w:t>selectedData</w:t>
      </w:r>
      <w:proofErr w:type="spellEnd"/>
      <w:r>
        <w:t>)</w:t>
      </w:r>
    </w:p>
    <w:p w14:paraId="40A4CD39" w14:textId="77777777" w:rsidR="00482E3D" w:rsidRDefault="00482E3D" w:rsidP="00482E3D">
      <w:r>
        <w:t xml:space="preserve">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'No mix design found for the specified classification and application.\n');</w:t>
      </w:r>
    </w:p>
    <w:p w14:paraId="0D61CD11" w14:textId="77777777" w:rsidR="00482E3D" w:rsidRDefault="00482E3D" w:rsidP="00482E3D">
      <w:r>
        <w:t>else</w:t>
      </w:r>
    </w:p>
    <w:p w14:paraId="7C04B1FB" w14:textId="77777777" w:rsidR="00482E3D" w:rsidRDefault="00482E3D" w:rsidP="00482E3D">
      <w:r>
        <w:t xml:space="preserve">    % Extract input parameters and output variables for the selected data</w:t>
      </w:r>
    </w:p>
    <w:p w14:paraId="5B2CDBD9" w14:textId="77777777" w:rsidR="00482E3D" w:rsidRDefault="00482E3D" w:rsidP="00482E3D">
      <w:r>
        <w:t xml:space="preserve">    X = </w:t>
      </w:r>
      <w:proofErr w:type="spellStart"/>
      <w:r>
        <w:t>selectedData</w:t>
      </w:r>
      <w:proofErr w:type="spellEnd"/>
      <w:proofErr w:type="gramStart"/>
      <w:r>
        <w:t>(:,</w:t>
      </w:r>
      <w:proofErr w:type="gramEnd"/>
      <w:r>
        <w:t xml:space="preserve"> {'Coarse3_4', 'Coarse3_8', 'Fine', 'Cement', '</w:t>
      </w:r>
      <w:proofErr w:type="spellStart"/>
      <w:r>
        <w:t>CementType</w:t>
      </w:r>
      <w:proofErr w:type="spellEnd"/>
      <w:r>
        <w:t>', 'Admixture1', 'TypeOfAdmixture1', 'Admixture2', 'TypeOfAdmixture2', 'Water', '</w:t>
      </w:r>
      <w:proofErr w:type="spellStart"/>
      <w:r>
        <w:t>ConcreteTemperature</w:t>
      </w:r>
      <w:proofErr w:type="spellEnd"/>
      <w:r>
        <w:t>', '</w:t>
      </w:r>
      <w:proofErr w:type="spellStart"/>
      <w:r>
        <w:t>AmbientTemperature</w:t>
      </w:r>
      <w:proofErr w:type="spellEnd"/>
      <w:r>
        <w:t>', 'Slump', '</w:t>
      </w:r>
      <w:proofErr w:type="spellStart"/>
      <w:r>
        <w:t>WaterToCementRatio</w:t>
      </w:r>
      <w:proofErr w:type="spellEnd"/>
      <w:r>
        <w:t>', '</w:t>
      </w:r>
      <w:proofErr w:type="spellStart"/>
      <w:r>
        <w:t>AirContent</w:t>
      </w:r>
      <w:proofErr w:type="spellEnd"/>
      <w:r>
        <w:t>'});</w:t>
      </w:r>
    </w:p>
    <w:p w14:paraId="62FB02CD" w14:textId="77777777" w:rsidR="00482E3D" w:rsidRDefault="00482E3D" w:rsidP="00482E3D">
      <w:r>
        <w:t xml:space="preserve">    Y = </w:t>
      </w:r>
      <w:proofErr w:type="spellStart"/>
      <w:r>
        <w:t>selectedData</w:t>
      </w:r>
      <w:proofErr w:type="spellEnd"/>
      <w:proofErr w:type="gramStart"/>
      <w:r>
        <w:t>(:,</w:t>
      </w:r>
      <w:proofErr w:type="gramEnd"/>
      <w:r>
        <w:t xml:space="preserve"> {'</w:t>
      </w:r>
      <w:proofErr w:type="spellStart"/>
      <w:r>
        <w:t>CompressiveStrength</w:t>
      </w:r>
      <w:proofErr w:type="spellEnd"/>
      <w:r>
        <w:t>', 'Cost', 'CO2Emissions'});</w:t>
      </w:r>
    </w:p>
    <w:p w14:paraId="52A74CAF" w14:textId="77777777" w:rsidR="00482E3D" w:rsidRDefault="00482E3D" w:rsidP="00482E3D"/>
    <w:p w14:paraId="7735CA16" w14:textId="77777777" w:rsidR="00482E3D" w:rsidRDefault="00482E3D" w:rsidP="00482E3D">
      <w:r>
        <w:t xml:space="preserve">    % Ask the user for required Strength, slump, and ambient temperature</w:t>
      </w:r>
    </w:p>
    <w:p w14:paraId="65969923" w14:textId="77777777" w:rsidR="00482E3D" w:rsidRDefault="00482E3D" w:rsidP="00482E3D">
      <w:r>
        <w:t xml:space="preserve">    </w:t>
      </w:r>
      <w:proofErr w:type="spellStart"/>
      <w:r>
        <w:t>requiredStrength</w:t>
      </w:r>
      <w:proofErr w:type="spellEnd"/>
      <w:r>
        <w:t xml:space="preserve"> = </w:t>
      </w:r>
      <w:proofErr w:type="gramStart"/>
      <w:r>
        <w:t>input(</w:t>
      </w:r>
      <w:proofErr w:type="gramEnd"/>
      <w:r>
        <w:t>'Enter the required Strength (MPa): ');</w:t>
      </w:r>
    </w:p>
    <w:p w14:paraId="5D7DCA53" w14:textId="77777777" w:rsidR="00482E3D" w:rsidRDefault="00482E3D" w:rsidP="00482E3D">
      <w:r>
        <w:t xml:space="preserve">    </w:t>
      </w:r>
      <w:proofErr w:type="spellStart"/>
      <w:r>
        <w:t>requiredSlump</w:t>
      </w:r>
      <w:proofErr w:type="spellEnd"/>
      <w:r>
        <w:t xml:space="preserve"> = </w:t>
      </w:r>
      <w:proofErr w:type="gramStart"/>
      <w:r>
        <w:t>input(</w:t>
      </w:r>
      <w:proofErr w:type="gramEnd"/>
      <w:r>
        <w:t>'Enter the required slump (cm): ');</w:t>
      </w:r>
    </w:p>
    <w:p w14:paraId="3DC7C099" w14:textId="77777777" w:rsidR="00482E3D" w:rsidRDefault="00482E3D" w:rsidP="00482E3D">
      <w:r>
        <w:t xml:space="preserve">    </w:t>
      </w:r>
      <w:proofErr w:type="spellStart"/>
      <w:r>
        <w:t>requiredAmbientTemp</w:t>
      </w:r>
      <w:proofErr w:type="spellEnd"/>
      <w:r>
        <w:t xml:space="preserve"> = </w:t>
      </w:r>
      <w:proofErr w:type="gramStart"/>
      <w:r>
        <w:t>input(</w:t>
      </w:r>
      <w:proofErr w:type="gramEnd"/>
      <w:r>
        <w:t>'Enter the required ambient temperature (°C): ');</w:t>
      </w:r>
    </w:p>
    <w:p w14:paraId="33347D62" w14:textId="77777777" w:rsidR="00482E3D" w:rsidRDefault="00482E3D" w:rsidP="00482E3D"/>
    <w:p w14:paraId="7FBADD3B" w14:textId="77777777" w:rsidR="00482E3D" w:rsidRDefault="00482E3D" w:rsidP="00482E3D">
      <w:r>
        <w:t xml:space="preserve">    % Define the maximum allowable deviation in ambient temperature</w:t>
      </w:r>
    </w:p>
    <w:p w14:paraId="3EC62F52" w14:textId="77777777" w:rsidR="00482E3D" w:rsidRDefault="00482E3D" w:rsidP="00482E3D">
      <w:r>
        <w:t xml:space="preserve">    </w:t>
      </w:r>
      <w:proofErr w:type="spellStart"/>
      <w:r>
        <w:t>maxAmbientTempDeviation</w:t>
      </w:r>
      <w:proofErr w:type="spellEnd"/>
      <w:r>
        <w:t xml:space="preserve"> = 3; % Maximum allowable deviation from the required ambient temperature</w:t>
      </w:r>
    </w:p>
    <w:p w14:paraId="5412459D" w14:textId="77777777" w:rsidR="00482E3D" w:rsidRDefault="00482E3D" w:rsidP="00482E3D">
      <w:r>
        <w:t xml:space="preserve">    % Define the maximum allowable deviation in slump</w:t>
      </w:r>
    </w:p>
    <w:p w14:paraId="5C05764B" w14:textId="77777777" w:rsidR="00482E3D" w:rsidRDefault="00482E3D" w:rsidP="00482E3D">
      <w:r>
        <w:t xml:space="preserve">    </w:t>
      </w:r>
      <w:proofErr w:type="spellStart"/>
      <w:r>
        <w:t>maxSlumpDeviation</w:t>
      </w:r>
      <w:proofErr w:type="spellEnd"/>
      <w:r>
        <w:t xml:space="preserve"> = 1; % Maximum allowable deviation from the required slump</w:t>
      </w:r>
    </w:p>
    <w:p w14:paraId="5898086A" w14:textId="77777777" w:rsidR="00482E3D" w:rsidRDefault="00482E3D" w:rsidP="00482E3D">
      <w:r>
        <w:t xml:space="preserve">    % Define the maximum allowable variance in compressive strength</w:t>
      </w:r>
    </w:p>
    <w:p w14:paraId="5B87BD4C" w14:textId="77777777" w:rsidR="00482E3D" w:rsidRDefault="00482E3D" w:rsidP="00482E3D">
      <w:r>
        <w:t xml:space="preserve">    </w:t>
      </w:r>
      <w:proofErr w:type="spellStart"/>
      <w:r>
        <w:t>maxStrengthVariance</w:t>
      </w:r>
      <w:proofErr w:type="spellEnd"/>
      <w:r>
        <w:t xml:space="preserve"> = 2; % Maximum allowable variance from the required compressive strength</w:t>
      </w:r>
    </w:p>
    <w:p w14:paraId="0175F0F1" w14:textId="77777777" w:rsidR="00482E3D" w:rsidRDefault="00482E3D" w:rsidP="00482E3D"/>
    <w:p w14:paraId="24A90958" w14:textId="77777777" w:rsidR="00482E3D" w:rsidRDefault="00482E3D" w:rsidP="00482E3D">
      <w:r>
        <w:t xml:space="preserve">    % Find the indices of samples that meet the required Strength, slump, and ambient temperature</w:t>
      </w:r>
    </w:p>
    <w:p w14:paraId="03D84CDD" w14:textId="77777777" w:rsidR="00482E3D" w:rsidRDefault="00482E3D" w:rsidP="00482E3D">
      <w:r>
        <w:lastRenderedPageBreak/>
        <w:t xml:space="preserve">    indices = </w:t>
      </w:r>
      <w:proofErr w:type="gramStart"/>
      <w:r>
        <w:t>find(</w:t>
      </w:r>
      <w:proofErr w:type="spellStart"/>
      <w:proofErr w:type="gramEnd"/>
      <w:r>
        <w:t>X.Slump</w:t>
      </w:r>
      <w:proofErr w:type="spellEnd"/>
      <w:r>
        <w:t xml:space="preserve"> &lt;= </w:t>
      </w:r>
      <w:proofErr w:type="spellStart"/>
      <w:r>
        <w:t>requiredSlump</w:t>
      </w:r>
      <w:proofErr w:type="spellEnd"/>
      <w:r>
        <w:t xml:space="preserve"> + </w:t>
      </w:r>
      <w:proofErr w:type="spellStart"/>
      <w:r>
        <w:t>maxSlumpDeviation</w:t>
      </w:r>
      <w:proofErr w:type="spellEnd"/>
      <w:r>
        <w:t xml:space="preserve"> &amp; ...</w:t>
      </w:r>
    </w:p>
    <w:p w14:paraId="1C097BBD" w14:textId="77777777" w:rsidR="00482E3D" w:rsidRDefault="00482E3D" w:rsidP="00482E3D">
      <w:r>
        <w:t xml:space="preserve">        </w:t>
      </w:r>
      <w:proofErr w:type="spellStart"/>
      <w:r>
        <w:t>X.Slump</w:t>
      </w:r>
      <w:proofErr w:type="spellEnd"/>
      <w:r>
        <w:t xml:space="preserve"> &gt;= </w:t>
      </w:r>
      <w:proofErr w:type="spellStart"/>
      <w:r>
        <w:t>requiredSlump</w:t>
      </w:r>
      <w:proofErr w:type="spellEnd"/>
      <w:r>
        <w:t xml:space="preserve"> - </w:t>
      </w:r>
      <w:proofErr w:type="spellStart"/>
      <w:r>
        <w:t>maxSlumpDeviation</w:t>
      </w:r>
      <w:proofErr w:type="spellEnd"/>
      <w:r>
        <w:t xml:space="preserve"> &amp; ...</w:t>
      </w:r>
    </w:p>
    <w:p w14:paraId="32DCBB65" w14:textId="77777777" w:rsidR="00482E3D" w:rsidRDefault="00482E3D" w:rsidP="00482E3D">
      <w:r>
        <w:t xml:space="preserve">        (</w:t>
      </w:r>
      <w:proofErr w:type="spellStart"/>
      <w:proofErr w:type="gramStart"/>
      <w:r>
        <w:t>X.AmbientTemperature</w:t>
      </w:r>
      <w:proofErr w:type="spellEnd"/>
      <w:proofErr w:type="gramEnd"/>
      <w:r>
        <w:t xml:space="preserve"> &lt;= </w:t>
      </w:r>
      <w:proofErr w:type="spellStart"/>
      <w:r>
        <w:t>requiredAmbientTemp</w:t>
      </w:r>
      <w:proofErr w:type="spellEnd"/>
      <w:r>
        <w:t xml:space="preserve"> + </w:t>
      </w:r>
      <w:proofErr w:type="spellStart"/>
      <w:r>
        <w:t>maxAmbientTempDeviation</w:t>
      </w:r>
      <w:proofErr w:type="spellEnd"/>
      <w:r>
        <w:t xml:space="preserve"> &amp; </w:t>
      </w:r>
      <w:proofErr w:type="spellStart"/>
      <w:r>
        <w:t>X.AmbientTemperature</w:t>
      </w:r>
      <w:proofErr w:type="spellEnd"/>
      <w:r>
        <w:t xml:space="preserve"> &gt;= </w:t>
      </w:r>
      <w:proofErr w:type="spellStart"/>
      <w:r>
        <w:t>requiredAmbientTemp</w:t>
      </w:r>
      <w:proofErr w:type="spellEnd"/>
      <w:r>
        <w:t xml:space="preserve"> - </w:t>
      </w:r>
      <w:proofErr w:type="spellStart"/>
      <w:r>
        <w:t>maxAmbientTempDeviation</w:t>
      </w:r>
      <w:proofErr w:type="spellEnd"/>
      <w:r>
        <w:t>) &amp; ...</w:t>
      </w:r>
    </w:p>
    <w:p w14:paraId="590DD696" w14:textId="77777777" w:rsidR="00482E3D" w:rsidRDefault="00482E3D" w:rsidP="00482E3D">
      <w:r>
        <w:t xml:space="preserve">        </w:t>
      </w:r>
      <w:proofErr w:type="spellStart"/>
      <w:proofErr w:type="gramStart"/>
      <w:r>
        <w:t>Y.CompressiveStrength</w:t>
      </w:r>
      <w:proofErr w:type="spellEnd"/>
      <w:proofErr w:type="gramEnd"/>
      <w:r>
        <w:t xml:space="preserve"> &gt;= (</w:t>
      </w:r>
      <w:proofErr w:type="spellStart"/>
      <w:r>
        <w:t>requiredStrength</w:t>
      </w:r>
      <w:proofErr w:type="spellEnd"/>
      <w:r>
        <w:t xml:space="preserve"> - </w:t>
      </w:r>
      <w:proofErr w:type="spellStart"/>
      <w:r>
        <w:t>maxStrengthVariance</w:t>
      </w:r>
      <w:proofErr w:type="spellEnd"/>
      <w:r>
        <w:t>));</w:t>
      </w:r>
    </w:p>
    <w:p w14:paraId="02EE263B" w14:textId="77777777" w:rsidR="00482E3D" w:rsidRDefault="00482E3D" w:rsidP="00482E3D"/>
    <w:p w14:paraId="053D4642" w14:textId="77777777" w:rsidR="00482E3D" w:rsidRDefault="00482E3D" w:rsidP="00482E3D">
      <w:r>
        <w:t xml:space="preserve">    if ~</w:t>
      </w:r>
      <w:proofErr w:type="spellStart"/>
      <w:r>
        <w:t>isempty</w:t>
      </w:r>
      <w:proofErr w:type="spellEnd"/>
      <w:r>
        <w:t>(indices)</w:t>
      </w:r>
    </w:p>
    <w:p w14:paraId="1ABCF486" w14:textId="77777777" w:rsidR="00482E3D" w:rsidRDefault="00482E3D" w:rsidP="00482E3D">
      <w:r>
        <w:t xml:space="preserve">        % Sort the indices based on ascending cement content</w:t>
      </w:r>
    </w:p>
    <w:p w14:paraId="5DFD7908" w14:textId="77777777" w:rsidR="00482E3D" w:rsidRDefault="00482E3D" w:rsidP="00482E3D">
      <w:r>
        <w:t xml:space="preserve">        [~, </w:t>
      </w:r>
      <w:proofErr w:type="spellStart"/>
      <w:r>
        <w:t>sortedIndices</w:t>
      </w:r>
      <w:proofErr w:type="spellEnd"/>
      <w:r>
        <w:t>] = sort(</w:t>
      </w:r>
      <w:proofErr w:type="spellStart"/>
      <w:proofErr w:type="gramStart"/>
      <w:r>
        <w:t>X.Cement</w:t>
      </w:r>
      <w:proofErr w:type="spellEnd"/>
      <w:proofErr w:type="gramEnd"/>
      <w:r>
        <w:t>(indices), 'ascend'); % Sorting based on cement content</w:t>
      </w:r>
    </w:p>
    <w:p w14:paraId="601919FC" w14:textId="77777777" w:rsidR="00482E3D" w:rsidRDefault="00482E3D" w:rsidP="00482E3D"/>
    <w:p w14:paraId="3E06B442" w14:textId="77777777" w:rsidR="00482E3D" w:rsidRDefault="00482E3D" w:rsidP="00482E3D">
      <w:r>
        <w:t xml:space="preserve">        % Get the sorted indices</w:t>
      </w:r>
    </w:p>
    <w:p w14:paraId="223E2E68" w14:textId="77777777" w:rsidR="00482E3D" w:rsidRDefault="00482E3D" w:rsidP="00482E3D">
      <w:r>
        <w:t xml:space="preserve">        </w:t>
      </w:r>
      <w:proofErr w:type="spellStart"/>
      <w:r>
        <w:t>sortedIndices</w:t>
      </w:r>
      <w:proofErr w:type="spellEnd"/>
      <w:r>
        <w:t xml:space="preserve"> = indices(</w:t>
      </w:r>
      <w:proofErr w:type="spellStart"/>
      <w:r>
        <w:t>sortedIndices</w:t>
      </w:r>
      <w:proofErr w:type="spellEnd"/>
      <w:r>
        <w:t>);</w:t>
      </w:r>
    </w:p>
    <w:p w14:paraId="46870ADF" w14:textId="77777777" w:rsidR="00482E3D" w:rsidRDefault="00482E3D" w:rsidP="00482E3D"/>
    <w:p w14:paraId="45B8E49A" w14:textId="77777777" w:rsidR="00482E3D" w:rsidRDefault="00482E3D" w:rsidP="00482E3D">
      <w:r>
        <w:t xml:space="preserve">        % Generate options for lowest cost, lowest CO2, and highest compressive strength</w:t>
      </w:r>
    </w:p>
    <w:p w14:paraId="6126CEBF" w14:textId="77777777" w:rsidR="00482E3D" w:rsidRDefault="00482E3D" w:rsidP="00482E3D">
      <w:r>
        <w:t xml:space="preserve">        </w:t>
      </w:r>
      <w:proofErr w:type="spellStart"/>
      <w:r>
        <w:t>optionInputs</w:t>
      </w:r>
      <w:proofErr w:type="spellEnd"/>
      <w:r>
        <w:t xml:space="preserve"> = </w:t>
      </w:r>
      <w:proofErr w:type="gramStart"/>
      <w:r>
        <w:t>cell(</w:t>
      </w:r>
      <w:proofErr w:type="gramEnd"/>
      <w:r>
        <w:t>3, 1);</w:t>
      </w:r>
    </w:p>
    <w:p w14:paraId="28D65752" w14:textId="77777777" w:rsidR="00482E3D" w:rsidRDefault="00482E3D" w:rsidP="00482E3D">
      <w:r>
        <w:t xml:space="preserve">        </w:t>
      </w:r>
      <w:proofErr w:type="spellStart"/>
      <w:r>
        <w:t>optionObjectives</w:t>
      </w:r>
      <w:proofErr w:type="spellEnd"/>
      <w:r>
        <w:t xml:space="preserve"> = </w:t>
      </w:r>
      <w:proofErr w:type="gramStart"/>
      <w:r>
        <w:t>cell(</w:t>
      </w:r>
      <w:proofErr w:type="gramEnd"/>
      <w:r>
        <w:t>3, 1);</w:t>
      </w:r>
    </w:p>
    <w:p w14:paraId="41E0A7C6" w14:textId="77777777" w:rsidR="00482E3D" w:rsidRDefault="00482E3D" w:rsidP="00482E3D"/>
    <w:p w14:paraId="62913F9A" w14:textId="77777777" w:rsidR="00482E3D" w:rsidRDefault="00482E3D" w:rsidP="00482E3D">
      <w:r>
        <w:t xml:space="preserve">        % Find indices for lowest cost, lowest CO2, and highest compressive strength</w:t>
      </w:r>
    </w:p>
    <w:p w14:paraId="7941EDA1" w14:textId="77777777" w:rsidR="00482E3D" w:rsidRDefault="00482E3D" w:rsidP="00482E3D">
      <w:r>
        <w:t xml:space="preserve">        </w:t>
      </w:r>
      <w:proofErr w:type="spellStart"/>
      <w:r>
        <w:t>costIndices</w:t>
      </w:r>
      <w:proofErr w:type="spellEnd"/>
      <w:r>
        <w:t xml:space="preserve"> = </w:t>
      </w:r>
      <w:proofErr w:type="gramStart"/>
      <w:r>
        <w:t>find(</w:t>
      </w:r>
      <w:proofErr w:type="spellStart"/>
      <w:proofErr w:type="gramEnd"/>
      <w:r>
        <w:t>X.Slump</w:t>
      </w:r>
      <w:proofErr w:type="spellEnd"/>
      <w:r>
        <w:t xml:space="preserve"> &lt;= </w:t>
      </w:r>
      <w:proofErr w:type="spellStart"/>
      <w:r>
        <w:t>requiredSlump</w:t>
      </w:r>
      <w:proofErr w:type="spellEnd"/>
      <w:r>
        <w:t xml:space="preserve"> + </w:t>
      </w:r>
      <w:proofErr w:type="spellStart"/>
      <w:r>
        <w:t>maxSlumpDeviation</w:t>
      </w:r>
      <w:proofErr w:type="spellEnd"/>
      <w:r>
        <w:t xml:space="preserve"> &amp; ...</w:t>
      </w:r>
    </w:p>
    <w:p w14:paraId="71462EE6" w14:textId="77777777" w:rsidR="00482E3D" w:rsidRDefault="00482E3D" w:rsidP="00482E3D">
      <w:r>
        <w:t xml:space="preserve">            </w:t>
      </w:r>
      <w:proofErr w:type="spellStart"/>
      <w:r>
        <w:t>X.Slump</w:t>
      </w:r>
      <w:proofErr w:type="spellEnd"/>
      <w:r>
        <w:t xml:space="preserve"> &gt;= </w:t>
      </w:r>
      <w:proofErr w:type="spellStart"/>
      <w:r>
        <w:t>requiredSlump</w:t>
      </w:r>
      <w:proofErr w:type="spellEnd"/>
      <w:r>
        <w:t xml:space="preserve"> - </w:t>
      </w:r>
      <w:proofErr w:type="spellStart"/>
      <w:r>
        <w:t>maxSlumpDeviation</w:t>
      </w:r>
      <w:proofErr w:type="spellEnd"/>
      <w:r>
        <w:t xml:space="preserve"> &amp; ...</w:t>
      </w:r>
    </w:p>
    <w:p w14:paraId="2C821FAC" w14:textId="77777777" w:rsidR="00482E3D" w:rsidRDefault="00482E3D" w:rsidP="00482E3D">
      <w:r>
        <w:t xml:space="preserve">            (</w:t>
      </w:r>
      <w:proofErr w:type="spellStart"/>
      <w:proofErr w:type="gramStart"/>
      <w:r>
        <w:t>X.AmbientTemperature</w:t>
      </w:r>
      <w:proofErr w:type="spellEnd"/>
      <w:proofErr w:type="gramEnd"/>
      <w:r>
        <w:t xml:space="preserve"> &lt;= </w:t>
      </w:r>
      <w:proofErr w:type="spellStart"/>
      <w:r>
        <w:t>requiredAmbientTemp</w:t>
      </w:r>
      <w:proofErr w:type="spellEnd"/>
      <w:r>
        <w:t xml:space="preserve"> + </w:t>
      </w:r>
      <w:proofErr w:type="spellStart"/>
      <w:r>
        <w:t>maxAmbientTempDeviation</w:t>
      </w:r>
      <w:proofErr w:type="spellEnd"/>
      <w:r>
        <w:t xml:space="preserve"> &amp; </w:t>
      </w:r>
      <w:proofErr w:type="spellStart"/>
      <w:r>
        <w:t>X.AmbientTemperature</w:t>
      </w:r>
      <w:proofErr w:type="spellEnd"/>
      <w:r>
        <w:t xml:space="preserve"> &gt;= </w:t>
      </w:r>
      <w:proofErr w:type="spellStart"/>
      <w:r>
        <w:t>requiredAmbientTemp</w:t>
      </w:r>
      <w:proofErr w:type="spellEnd"/>
      <w:r>
        <w:t xml:space="preserve"> - </w:t>
      </w:r>
      <w:proofErr w:type="spellStart"/>
      <w:r>
        <w:t>maxAmbientTempDeviation</w:t>
      </w:r>
      <w:proofErr w:type="spellEnd"/>
      <w:r>
        <w:t>) &amp; ...</w:t>
      </w:r>
    </w:p>
    <w:p w14:paraId="1705D58A" w14:textId="77777777" w:rsidR="00482E3D" w:rsidRDefault="00482E3D" w:rsidP="00482E3D">
      <w:r>
        <w:t xml:space="preserve">            </w:t>
      </w:r>
      <w:proofErr w:type="spellStart"/>
      <w:proofErr w:type="gramStart"/>
      <w:r>
        <w:t>Y.CompressiveStrength</w:t>
      </w:r>
      <w:proofErr w:type="spellEnd"/>
      <w:proofErr w:type="gramEnd"/>
      <w:r>
        <w:t xml:space="preserve"> &gt;= (</w:t>
      </w:r>
      <w:proofErr w:type="spellStart"/>
      <w:r>
        <w:t>requiredStrength</w:t>
      </w:r>
      <w:proofErr w:type="spellEnd"/>
      <w:r>
        <w:t xml:space="preserve"> - </w:t>
      </w:r>
      <w:proofErr w:type="spellStart"/>
      <w:r>
        <w:t>maxStrengthVariance</w:t>
      </w:r>
      <w:proofErr w:type="spellEnd"/>
      <w:r>
        <w:t>));</w:t>
      </w:r>
    </w:p>
    <w:p w14:paraId="55DDD09E" w14:textId="77777777" w:rsidR="00482E3D" w:rsidRDefault="00482E3D" w:rsidP="00482E3D">
      <w:r>
        <w:t xml:space="preserve">        [~, </w:t>
      </w:r>
      <w:proofErr w:type="spellStart"/>
      <w:r>
        <w:t>costIdx</w:t>
      </w:r>
      <w:proofErr w:type="spellEnd"/>
      <w:r>
        <w:t>] = min(</w:t>
      </w:r>
      <w:proofErr w:type="spellStart"/>
      <w:proofErr w:type="gramStart"/>
      <w:r>
        <w:t>Y.Cost</w:t>
      </w:r>
      <w:proofErr w:type="spellEnd"/>
      <w:proofErr w:type="gramEnd"/>
      <w:r>
        <w:t>(</w:t>
      </w:r>
      <w:proofErr w:type="spellStart"/>
      <w:r>
        <w:t>costIndices</w:t>
      </w:r>
      <w:proofErr w:type="spellEnd"/>
      <w:r>
        <w:t>));</w:t>
      </w:r>
    </w:p>
    <w:p w14:paraId="39993429" w14:textId="77777777" w:rsidR="00482E3D" w:rsidRDefault="00482E3D" w:rsidP="00482E3D">
      <w:r>
        <w:t xml:space="preserve">        </w:t>
      </w:r>
      <w:proofErr w:type="spellStart"/>
      <w:r>
        <w:t>costIndices</w:t>
      </w:r>
      <w:proofErr w:type="spellEnd"/>
      <w:r>
        <w:t xml:space="preserve"> = </w:t>
      </w:r>
      <w:proofErr w:type="spellStart"/>
      <w:r>
        <w:t>costIndices</w:t>
      </w:r>
      <w:proofErr w:type="spellEnd"/>
      <w:r>
        <w:t>(</w:t>
      </w:r>
      <w:proofErr w:type="spellStart"/>
      <w:r>
        <w:t>costIdx</w:t>
      </w:r>
      <w:proofErr w:type="spellEnd"/>
      <w:r>
        <w:t>);</w:t>
      </w:r>
    </w:p>
    <w:p w14:paraId="4572DEEA" w14:textId="77777777" w:rsidR="00482E3D" w:rsidRDefault="00482E3D" w:rsidP="00482E3D"/>
    <w:p w14:paraId="62DE7E90" w14:textId="77777777" w:rsidR="00482E3D" w:rsidRDefault="00482E3D" w:rsidP="00482E3D">
      <w:r>
        <w:t xml:space="preserve">        co2Indices = </w:t>
      </w:r>
      <w:proofErr w:type="gramStart"/>
      <w:r>
        <w:t>find(</w:t>
      </w:r>
      <w:proofErr w:type="spellStart"/>
      <w:proofErr w:type="gramEnd"/>
      <w:r>
        <w:t>X.Slump</w:t>
      </w:r>
      <w:proofErr w:type="spellEnd"/>
      <w:r>
        <w:t xml:space="preserve"> &lt;= </w:t>
      </w:r>
      <w:proofErr w:type="spellStart"/>
      <w:r>
        <w:t>requiredSlump</w:t>
      </w:r>
      <w:proofErr w:type="spellEnd"/>
      <w:r>
        <w:t xml:space="preserve"> + </w:t>
      </w:r>
      <w:proofErr w:type="spellStart"/>
      <w:r>
        <w:t>maxSlumpDeviation</w:t>
      </w:r>
      <w:proofErr w:type="spellEnd"/>
      <w:r>
        <w:t xml:space="preserve"> &amp; ...</w:t>
      </w:r>
    </w:p>
    <w:p w14:paraId="0CAA4610" w14:textId="77777777" w:rsidR="00482E3D" w:rsidRDefault="00482E3D" w:rsidP="00482E3D">
      <w:r>
        <w:t xml:space="preserve">            </w:t>
      </w:r>
      <w:proofErr w:type="spellStart"/>
      <w:r>
        <w:t>X.Slump</w:t>
      </w:r>
      <w:proofErr w:type="spellEnd"/>
      <w:r>
        <w:t xml:space="preserve"> &gt;= </w:t>
      </w:r>
      <w:proofErr w:type="spellStart"/>
      <w:r>
        <w:t>requiredSlump</w:t>
      </w:r>
      <w:proofErr w:type="spellEnd"/>
      <w:r>
        <w:t xml:space="preserve"> - </w:t>
      </w:r>
      <w:proofErr w:type="spellStart"/>
      <w:r>
        <w:t>maxSlumpDeviation</w:t>
      </w:r>
      <w:proofErr w:type="spellEnd"/>
      <w:r>
        <w:t xml:space="preserve"> &amp; ...</w:t>
      </w:r>
    </w:p>
    <w:p w14:paraId="7B4E8EED" w14:textId="77777777" w:rsidR="00482E3D" w:rsidRDefault="00482E3D" w:rsidP="00482E3D">
      <w:r>
        <w:t xml:space="preserve">            (</w:t>
      </w:r>
      <w:proofErr w:type="spellStart"/>
      <w:proofErr w:type="gramStart"/>
      <w:r>
        <w:t>X.AmbientTemperature</w:t>
      </w:r>
      <w:proofErr w:type="spellEnd"/>
      <w:proofErr w:type="gramEnd"/>
      <w:r>
        <w:t xml:space="preserve"> &lt;= </w:t>
      </w:r>
      <w:proofErr w:type="spellStart"/>
      <w:r>
        <w:t>requiredAmbientTemp</w:t>
      </w:r>
      <w:proofErr w:type="spellEnd"/>
      <w:r>
        <w:t xml:space="preserve"> + </w:t>
      </w:r>
      <w:proofErr w:type="spellStart"/>
      <w:r>
        <w:t>maxAmbientTempDeviation</w:t>
      </w:r>
      <w:proofErr w:type="spellEnd"/>
      <w:r>
        <w:t xml:space="preserve"> &amp; </w:t>
      </w:r>
      <w:proofErr w:type="spellStart"/>
      <w:r>
        <w:t>X.AmbientTemperature</w:t>
      </w:r>
      <w:proofErr w:type="spellEnd"/>
      <w:r>
        <w:t xml:space="preserve"> &gt;= </w:t>
      </w:r>
      <w:proofErr w:type="spellStart"/>
      <w:r>
        <w:t>requiredAmbientTemp</w:t>
      </w:r>
      <w:proofErr w:type="spellEnd"/>
      <w:r>
        <w:t xml:space="preserve"> - </w:t>
      </w:r>
      <w:proofErr w:type="spellStart"/>
      <w:r>
        <w:t>maxAmbientTempDeviation</w:t>
      </w:r>
      <w:proofErr w:type="spellEnd"/>
      <w:r>
        <w:t>) &amp; ...</w:t>
      </w:r>
    </w:p>
    <w:p w14:paraId="0FCE265E" w14:textId="77777777" w:rsidR="00482E3D" w:rsidRDefault="00482E3D" w:rsidP="00482E3D">
      <w:r>
        <w:lastRenderedPageBreak/>
        <w:t xml:space="preserve">            </w:t>
      </w:r>
      <w:proofErr w:type="spellStart"/>
      <w:proofErr w:type="gramStart"/>
      <w:r>
        <w:t>Y.CompressiveStrength</w:t>
      </w:r>
      <w:proofErr w:type="spellEnd"/>
      <w:proofErr w:type="gramEnd"/>
      <w:r>
        <w:t xml:space="preserve"> &gt;= (</w:t>
      </w:r>
      <w:proofErr w:type="spellStart"/>
      <w:r>
        <w:t>requiredStrength</w:t>
      </w:r>
      <w:proofErr w:type="spellEnd"/>
      <w:r>
        <w:t xml:space="preserve"> - </w:t>
      </w:r>
      <w:proofErr w:type="spellStart"/>
      <w:r>
        <w:t>maxStrengthVariance</w:t>
      </w:r>
      <w:proofErr w:type="spellEnd"/>
      <w:r>
        <w:t>));</w:t>
      </w:r>
    </w:p>
    <w:p w14:paraId="72A298D2" w14:textId="77777777" w:rsidR="00482E3D" w:rsidRDefault="00482E3D" w:rsidP="00482E3D">
      <w:r>
        <w:t xml:space="preserve">        [~, co2Idx] = min(Y.CO2Emissions(co2Indices));</w:t>
      </w:r>
    </w:p>
    <w:p w14:paraId="62CDA4BA" w14:textId="77777777" w:rsidR="00482E3D" w:rsidRDefault="00482E3D" w:rsidP="00482E3D">
      <w:r>
        <w:t xml:space="preserve">        co2Indices = co2Indices(co2Idx);</w:t>
      </w:r>
    </w:p>
    <w:p w14:paraId="063557E7" w14:textId="77777777" w:rsidR="00482E3D" w:rsidRDefault="00482E3D" w:rsidP="00482E3D"/>
    <w:p w14:paraId="4779F4B6" w14:textId="77777777" w:rsidR="00482E3D" w:rsidRDefault="00482E3D" w:rsidP="00482E3D">
      <w:r>
        <w:t xml:space="preserve">        </w:t>
      </w:r>
      <w:proofErr w:type="spellStart"/>
      <w:r>
        <w:t>strengthIndices</w:t>
      </w:r>
      <w:proofErr w:type="spellEnd"/>
      <w:r>
        <w:t xml:space="preserve"> = </w:t>
      </w:r>
      <w:proofErr w:type="gramStart"/>
      <w:r>
        <w:t>find(</w:t>
      </w:r>
      <w:proofErr w:type="spellStart"/>
      <w:proofErr w:type="gramEnd"/>
      <w:r>
        <w:t>X.Slump</w:t>
      </w:r>
      <w:proofErr w:type="spellEnd"/>
      <w:r>
        <w:t xml:space="preserve"> &lt;= </w:t>
      </w:r>
      <w:proofErr w:type="spellStart"/>
      <w:r>
        <w:t>requiredSlump</w:t>
      </w:r>
      <w:proofErr w:type="spellEnd"/>
      <w:r>
        <w:t xml:space="preserve"> + </w:t>
      </w:r>
      <w:proofErr w:type="spellStart"/>
      <w:r>
        <w:t>maxSlumpDeviation</w:t>
      </w:r>
      <w:proofErr w:type="spellEnd"/>
      <w:r>
        <w:t xml:space="preserve"> &amp; ...</w:t>
      </w:r>
    </w:p>
    <w:p w14:paraId="2CADC202" w14:textId="77777777" w:rsidR="00482E3D" w:rsidRDefault="00482E3D" w:rsidP="00482E3D">
      <w:r>
        <w:t xml:space="preserve">            </w:t>
      </w:r>
      <w:proofErr w:type="spellStart"/>
      <w:r>
        <w:t>X.Slump</w:t>
      </w:r>
      <w:proofErr w:type="spellEnd"/>
      <w:r>
        <w:t xml:space="preserve"> &gt;= </w:t>
      </w:r>
      <w:proofErr w:type="spellStart"/>
      <w:r>
        <w:t>requiredSlump</w:t>
      </w:r>
      <w:proofErr w:type="spellEnd"/>
      <w:r>
        <w:t xml:space="preserve"> - </w:t>
      </w:r>
      <w:proofErr w:type="spellStart"/>
      <w:r>
        <w:t>maxSlumpDeviation</w:t>
      </w:r>
      <w:proofErr w:type="spellEnd"/>
      <w:r>
        <w:t xml:space="preserve"> &amp; ...</w:t>
      </w:r>
    </w:p>
    <w:p w14:paraId="20F8A30A" w14:textId="77777777" w:rsidR="00482E3D" w:rsidRDefault="00482E3D" w:rsidP="00482E3D">
      <w:r>
        <w:t xml:space="preserve">            (</w:t>
      </w:r>
      <w:proofErr w:type="spellStart"/>
      <w:proofErr w:type="gramStart"/>
      <w:r>
        <w:t>X.AmbientTemperature</w:t>
      </w:r>
      <w:proofErr w:type="spellEnd"/>
      <w:proofErr w:type="gramEnd"/>
      <w:r>
        <w:t xml:space="preserve"> &lt;= </w:t>
      </w:r>
      <w:proofErr w:type="spellStart"/>
      <w:r>
        <w:t>requiredAmbientTemp</w:t>
      </w:r>
      <w:proofErr w:type="spellEnd"/>
      <w:r>
        <w:t xml:space="preserve"> + </w:t>
      </w:r>
      <w:proofErr w:type="spellStart"/>
      <w:r>
        <w:t>maxAmbientTempDeviation</w:t>
      </w:r>
      <w:proofErr w:type="spellEnd"/>
      <w:r>
        <w:t xml:space="preserve"> &amp; </w:t>
      </w:r>
      <w:proofErr w:type="spellStart"/>
      <w:r>
        <w:t>X.AmbientTemperature</w:t>
      </w:r>
      <w:proofErr w:type="spellEnd"/>
      <w:r>
        <w:t xml:space="preserve"> &gt;= </w:t>
      </w:r>
      <w:proofErr w:type="spellStart"/>
      <w:r>
        <w:t>requiredAmbientTemp</w:t>
      </w:r>
      <w:proofErr w:type="spellEnd"/>
      <w:r>
        <w:t xml:space="preserve"> - </w:t>
      </w:r>
      <w:proofErr w:type="spellStart"/>
      <w:r>
        <w:t>maxAmbientTempDeviation</w:t>
      </w:r>
      <w:proofErr w:type="spellEnd"/>
      <w:r>
        <w:t>) &amp; ...</w:t>
      </w:r>
    </w:p>
    <w:p w14:paraId="7D938814" w14:textId="77777777" w:rsidR="00482E3D" w:rsidRDefault="00482E3D" w:rsidP="00482E3D">
      <w:r>
        <w:t xml:space="preserve">            </w:t>
      </w:r>
      <w:proofErr w:type="spellStart"/>
      <w:proofErr w:type="gramStart"/>
      <w:r>
        <w:t>Y.CompressiveStrength</w:t>
      </w:r>
      <w:proofErr w:type="spellEnd"/>
      <w:proofErr w:type="gramEnd"/>
      <w:r>
        <w:t xml:space="preserve"> &gt;= (</w:t>
      </w:r>
      <w:proofErr w:type="spellStart"/>
      <w:r>
        <w:t>requiredStrength</w:t>
      </w:r>
      <w:proofErr w:type="spellEnd"/>
      <w:r>
        <w:t xml:space="preserve"> - </w:t>
      </w:r>
      <w:proofErr w:type="spellStart"/>
      <w:r>
        <w:t>maxStrengthVariance</w:t>
      </w:r>
      <w:proofErr w:type="spellEnd"/>
      <w:r>
        <w:t>));</w:t>
      </w:r>
    </w:p>
    <w:p w14:paraId="1FD8521E" w14:textId="77777777" w:rsidR="00482E3D" w:rsidRDefault="00482E3D" w:rsidP="00482E3D">
      <w:r>
        <w:t xml:space="preserve">        [~, </w:t>
      </w:r>
      <w:proofErr w:type="spellStart"/>
      <w:r>
        <w:t>strengthIdx</w:t>
      </w:r>
      <w:proofErr w:type="spellEnd"/>
      <w:r>
        <w:t>] = max(</w:t>
      </w:r>
      <w:proofErr w:type="spellStart"/>
      <w:proofErr w:type="gramStart"/>
      <w:r>
        <w:t>Y.CompressiveStrength</w:t>
      </w:r>
      <w:proofErr w:type="spellEnd"/>
      <w:proofErr w:type="gramEnd"/>
      <w:r>
        <w:t>(</w:t>
      </w:r>
      <w:proofErr w:type="spellStart"/>
      <w:r>
        <w:t>strengthIndices</w:t>
      </w:r>
      <w:proofErr w:type="spellEnd"/>
      <w:r>
        <w:t>));</w:t>
      </w:r>
    </w:p>
    <w:p w14:paraId="48D2FD46" w14:textId="77777777" w:rsidR="00482E3D" w:rsidRDefault="00482E3D" w:rsidP="00482E3D">
      <w:r>
        <w:t xml:space="preserve">        </w:t>
      </w:r>
      <w:proofErr w:type="spellStart"/>
      <w:r>
        <w:t>strengthIndices</w:t>
      </w:r>
      <w:proofErr w:type="spellEnd"/>
      <w:r>
        <w:t xml:space="preserve"> = </w:t>
      </w:r>
      <w:proofErr w:type="spellStart"/>
      <w:r>
        <w:t>strengthIndices</w:t>
      </w:r>
      <w:proofErr w:type="spellEnd"/>
      <w:r>
        <w:t>(</w:t>
      </w:r>
      <w:proofErr w:type="spellStart"/>
      <w:r>
        <w:t>strengthIdx</w:t>
      </w:r>
      <w:proofErr w:type="spellEnd"/>
      <w:r>
        <w:t>);</w:t>
      </w:r>
    </w:p>
    <w:p w14:paraId="614B3EFE" w14:textId="77777777" w:rsidR="00482E3D" w:rsidRDefault="00482E3D" w:rsidP="00482E3D"/>
    <w:p w14:paraId="1EBC8AF0" w14:textId="77777777" w:rsidR="00482E3D" w:rsidRDefault="00482E3D" w:rsidP="00482E3D">
      <w:r>
        <w:t xml:space="preserve">        % Retrieve the corresponding input parameters and objective values for lowest cost, lowest CO2, and highest compressive strength</w:t>
      </w:r>
    </w:p>
    <w:p w14:paraId="422AEBE9" w14:textId="77777777" w:rsidR="00482E3D" w:rsidRDefault="00482E3D" w:rsidP="00482E3D">
      <w:r>
        <w:t xml:space="preserve">        </w:t>
      </w:r>
      <w:proofErr w:type="spellStart"/>
      <w:proofErr w:type="gramStart"/>
      <w:r>
        <w:t>optionInputs</w:t>
      </w:r>
      <w:proofErr w:type="spellEnd"/>
      <w:r>
        <w:t>{</w:t>
      </w:r>
      <w:proofErr w:type="gramEnd"/>
      <w:r>
        <w:t>1} = X(</w:t>
      </w:r>
      <w:proofErr w:type="spellStart"/>
      <w:r>
        <w:t>costIndices</w:t>
      </w:r>
      <w:proofErr w:type="spellEnd"/>
      <w:r>
        <w:t>, :);</w:t>
      </w:r>
    </w:p>
    <w:p w14:paraId="03A91181" w14:textId="77777777" w:rsidR="00482E3D" w:rsidRDefault="00482E3D" w:rsidP="00482E3D">
      <w:r>
        <w:t xml:space="preserve">        </w:t>
      </w:r>
      <w:proofErr w:type="spellStart"/>
      <w:proofErr w:type="gramStart"/>
      <w:r>
        <w:t>optionObjectives</w:t>
      </w:r>
      <w:proofErr w:type="spellEnd"/>
      <w:r>
        <w:t>{</w:t>
      </w:r>
      <w:proofErr w:type="gramEnd"/>
      <w:r>
        <w:t>1} = Y(</w:t>
      </w:r>
      <w:proofErr w:type="spellStart"/>
      <w:r>
        <w:t>costIndices</w:t>
      </w:r>
      <w:proofErr w:type="spellEnd"/>
      <w:r>
        <w:t>, :);</w:t>
      </w:r>
    </w:p>
    <w:p w14:paraId="08113CC3" w14:textId="77777777" w:rsidR="00482E3D" w:rsidRDefault="00482E3D" w:rsidP="00482E3D">
      <w:r>
        <w:t xml:space="preserve">        </w:t>
      </w:r>
      <w:proofErr w:type="spellStart"/>
      <w:proofErr w:type="gramStart"/>
      <w:r>
        <w:t>optionInputs</w:t>
      </w:r>
      <w:proofErr w:type="spellEnd"/>
      <w:r>
        <w:t>{</w:t>
      </w:r>
      <w:proofErr w:type="gramEnd"/>
      <w:r>
        <w:t>2} = X(co2Indices, :);</w:t>
      </w:r>
    </w:p>
    <w:p w14:paraId="1854AF7A" w14:textId="77777777" w:rsidR="00482E3D" w:rsidRDefault="00482E3D" w:rsidP="00482E3D">
      <w:r>
        <w:t xml:space="preserve">        </w:t>
      </w:r>
      <w:proofErr w:type="spellStart"/>
      <w:proofErr w:type="gramStart"/>
      <w:r>
        <w:t>optionObjectives</w:t>
      </w:r>
      <w:proofErr w:type="spellEnd"/>
      <w:r>
        <w:t>{</w:t>
      </w:r>
      <w:proofErr w:type="gramEnd"/>
      <w:r>
        <w:t>2} = Y(co2Indices, :);</w:t>
      </w:r>
    </w:p>
    <w:p w14:paraId="03DC9C5D" w14:textId="77777777" w:rsidR="00482E3D" w:rsidRDefault="00482E3D" w:rsidP="00482E3D">
      <w:r>
        <w:t xml:space="preserve">        </w:t>
      </w:r>
      <w:proofErr w:type="spellStart"/>
      <w:proofErr w:type="gramStart"/>
      <w:r>
        <w:t>optionInputs</w:t>
      </w:r>
      <w:proofErr w:type="spellEnd"/>
      <w:r>
        <w:t>{</w:t>
      </w:r>
      <w:proofErr w:type="gramEnd"/>
      <w:r>
        <w:t>3} = X(</w:t>
      </w:r>
      <w:proofErr w:type="spellStart"/>
      <w:r>
        <w:t>strengthIndices</w:t>
      </w:r>
      <w:proofErr w:type="spellEnd"/>
      <w:r>
        <w:t>, :);</w:t>
      </w:r>
    </w:p>
    <w:p w14:paraId="41674260" w14:textId="77777777" w:rsidR="00482E3D" w:rsidRDefault="00482E3D" w:rsidP="00482E3D">
      <w:r>
        <w:t xml:space="preserve">        </w:t>
      </w:r>
      <w:proofErr w:type="spellStart"/>
      <w:proofErr w:type="gramStart"/>
      <w:r>
        <w:t>optionObjectives</w:t>
      </w:r>
      <w:proofErr w:type="spellEnd"/>
      <w:r>
        <w:t>{</w:t>
      </w:r>
      <w:proofErr w:type="gramEnd"/>
      <w:r>
        <w:t>3} = Y(</w:t>
      </w:r>
      <w:proofErr w:type="spellStart"/>
      <w:r>
        <w:t>strengthIndices</w:t>
      </w:r>
      <w:proofErr w:type="spellEnd"/>
      <w:r>
        <w:t>, :);</w:t>
      </w:r>
    </w:p>
    <w:p w14:paraId="316A2542" w14:textId="77777777" w:rsidR="00482E3D" w:rsidRDefault="00482E3D" w:rsidP="00482E3D"/>
    <w:p w14:paraId="50241A49" w14:textId="77777777" w:rsidR="00482E3D" w:rsidRDefault="00482E3D" w:rsidP="00482E3D">
      <w:r>
        <w:t xml:space="preserve">        % Plot the trade-offs between Compressive Strength, CO2 Emissions, and Cost for the options</w:t>
      </w:r>
    </w:p>
    <w:p w14:paraId="14113D09" w14:textId="77777777" w:rsidR="00482E3D" w:rsidRDefault="00482E3D" w:rsidP="00482E3D">
      <w:r>
        <w:t xml:space="preserve">        figure;</w:t>
      </w:r>
    </w:p>
    <w:p w14:paraId="745F45ED" w14:textId="77777777" w:rsidR="00482E3D" w:rsidRDefault="00482E3D" w:rsidP="00482E3D">
      <w:r>
        <w:t xml:space="preserve">        scatter3(</w:t>
      </w:r>
      <w:proofErr w:type="spellStart"/>
      <w:proofErr w:type="gramStart"/>
      <w:r>
        <w:t>optionObjectives</w:t>
      </w:r>
      <w:proofErr w:type="spellEnd"/>
      <w:r>
        <w:t>{</w:t>
      </w:r>
      <w:proofErr w:type="gramEnd"/>
      <w:r>
        <w:t>1}.</w:t>
      </w:r>
      <w:proofErr w:type="spellStart"/>
      <w:r>
        <w:t>CompressiveStrength</w:t>
      </w:r>
      <w:proofErr w:type="spellEnd"/>
      <w:r>
        <w:t xml:space="preserve">, </w:t>
      </w:r>
      <w:proofErr w:type="spellStart"/>
      <w:r>
        <w:t>optionObjectives</w:t>
      </w:r>
      <w:proofErr w:type="spellEnd"/>
      <w:r>
        <w:t xml:space="preserve">{1}.Cost, </w:t>
      </w:r>
      <w:proofErr w:type="spellStart"/>
      <w:r>
        <w:t>optionObjectives</w:t>
      </w:r>
      <w:proofErr w:type="spellEnd"/>
      <w:r>
        <w:t>{1}.CO2Emissions, 100, 'r', 'filled');</w:t>
      </w:r>
    </w:p>
    <w:p w14:paraId="060A9621" w14:textId="77777777" w:rsidR="00482E3D" w:rsidRDefault="00482E3D" w:rsidP="00482E3D">
      <w:r>
        <w:t xml:space="preserve">        hold on;</w:t>
      </w:r>
    </w:p>
    <w:p w14:paraId="5F2E1B5F" w14:textId="77777777" w:rsidR="00482E3D" w:rsidRDefault="00482E3D" w:rsidP="00482E3D">
      <w:r>
        <w:t xml:space="preserve">        for </w:t>
      </w:r>
      <w:proofErr w:type="spellStart"/>
      <w:r>
        <w:t>i</w:t>
      </w:r>
      <w:proofErr w:type="spellEnd"/>
      <w:r>
        <w:t xml:space="preserve"> = 2:3</w:t>
      </w:r>
    </w:p>
    <w:p w14:paraId="06DCEBE0" w14:textId="77777777" w:rsidR="00482E3D" w:rsidRDefault="00482E3D" w:rsidP="00482E3D">
      <w:r>
        <w:t xml:space="preserve">            scatter3(</w:t>
      </w:r>
      <w:proofErr w:type="spellStart"/>
      <w:r>
        <w:t>optionObjectives</w:t>
      </w:r>
      <w:proofErr w:type="spellEnd"/>
      <w:r>
        <w:t>{</w:t>
      </w:r>
      <w:proofErr w:type="spellStart"/>
      <w:r>
        <w:t>i</w:t>
      </w:r>
      <w:proofErr w:type="spellEnd"/>
      <w:proofErr w:type="gramStart"/>
      <w:r>
        <w:t>}.</w:t>
      </w:r>
      <w:proofErr w:type="spellStart"/>
      <w:r>
        <w:t>CompressiveStrength</w:t>
      </w:r>
      <w:proofErr w:type="spellEnd"/>
      <w:proofErr w:type="gramEnd"/>
      <w:r>
        <w:t xml:space="preserve">, </w:t>
      </w:r>
      <w:proofErr w:type="spellStart"/>
      <w:r>
        <w:t>optionObjectives</w:t>
      </w:r>
      <w:proofErr w:type="spellEnd"/>
      <w:r>
        <w:t>{</w:t>
      </w:r>
      <w:proofErr w:type="spellStart"/>
      <w:r>
        <w:t>i</w:t>
      </w:r>
      <w:proofErr w:type="spellEnd"/>
      <w:r>
        <w:t xml:space="preserve">}.Cost, </w:t>
      </w:r>
      <w:proofErr w:type="spellStart"/>
      <w:r>
        <w:t>optionObjectives</w:t>
      </w:r>
      <w:proofErr w:type="spellEnd"/>
      <w:r>
        <w:t>{</w:t>
      </w:r>
      <w:proofErr w:type="spellStart"/>
      <w:r>
        <w:t>i</w:t>
      </w:r>
      <w:proofErr w:type="spellEnd"/>
      <w:r>
        <w:t>}.CO2Emissions, 'filled');</w:t>
      </w:r>
    </w:p>
    <w:p w14:paraId="6451941D" w14:textId="77777777" w:rsidR="00482E3D" w:rsidRDefault="00482E3D" w:rsidP="00482E3D">
      <w:r>
        <w:t xml:space="preserve">        end</w:t>
      </w:r>
    </w:p>
    <w:p w14:paraId="28AC0F07" w14:textId="77777777" w:rsidR="00482E3D" w:rsidRDefault="00482E3D" w:rsidP="00482E3D"/>
    <w:p w14:paraId="6BC947FF" w14:textId="77777777" w:rsidR="00482E3D" w:rsidRDefault="00482E3D" w:rsidP="00482E3D">
      <w:r>
        <w:t xml:space="preserve">        % Set the axis labels</w:t>
      </w:r>
    </w:p>
    <w:p w14:paraId="23DBF447" w14:textId="77777777" w:rsidR="00482E3D" w:rsidRDefault="00482E3D" w:rsidP="00482E3D">
      <w:r>
        <w:t xml:space="preserve">        </w:t>
      </w:r>
      <w:proofErr w:type="spellStart"/>
      <w:proofErr w:type="gramStart"/>
      <w:r>
        <w:t>xlabel</w:t>
      </w:r>
      <w:proofErr w:type="spellEnd"/>
      <w:r>
        <w:t>(</w:t>
      </w:r>
      <w:proofErr w:type="gramEnd"/>
      <w:r>
        <w:t>'Compressive Strength (MPa)');</w:t>
      </w:r>
    </w:p>
    <w:p w14:paraId="48371E56" w14:textId="77777777" w:rsidR="00482E3D" w:rsidRDefault="00482E3D" w:rsidP="00482E3D">
      <w:r>
        <w:t xml:space="preserve">        </w:t>
      </w:r>
      <w:proofErr w:type="spellStart"/>
      <w:proofErr w:type="gramStart"/>
      <w:r>
        <w:t>ylabel</w:t>
      </w:r>
      <w:proofErr w:type="spellEnd"/>
      <w:r>
        <w:t>(</w:t>
      </w:r>
      <w:proofErr w:type="gramEnd"/>
      <w:r>
        <w:t>'Cost (US $/m3)');</w:t>
      </w:r>
    </w:p>
    <w:p w14:paraId="05939B38" w14:textId="77777777" w:rsidR="00482E3D" w:rsidRDefault="00482E3D" w:rsidP="00482E3D">
      <w:r>
        <w:t xml:space="preserve">        </w:t>
      </w:r>
      <w:proofErr w:type="spellStart"/>
      <w:proofErr w:type="gramStart"/>
      <w:r>
        <w:t>zlabel</w:t>
      </w:r>
      <w:proofErr w:type="spellEnd"/>
      <w:r>
        <w:t>(</w:t>
      </w:r>
      <w:proofErr w:type="gramEnd"/>
      <w:r>
        <w:t>'CO2 Emissions (kg/m3)');</w:t>
      </w:r>
    </w:p>
    <w:p w14:paraId="0AB65BE2" w14:textId="77777777" w:rsidR="00482E3D" w:rsidRDefault="00482E3D" w:rsidP="00482E3D"/>
    <w:p w14:paraId="10EFAAD8" w14:textId="77777777" w:rsidR="00482E3D" w:rsidRDefault="00482E3D" w:rsidP="00482E3D">
      <w:r>
        <w:t xml:space="preserve">        % Create the legend labels</w:t>
      </w:r>
    </w:p>
    <w:p w14:paraId="5579EDB8" w14:textId="77777777" w:rsidR="00482E3D" w:rsidRDefault="00482E3D" w:rsidP="00482E3D">
      <w:r>
        <w:t xml:space="preserve">        </w:t>
      </w:r>
      <w:proofErr w:type="spellStart"/>
      <w:r>
        <w:t>legendLabels</w:t>
      </w:r>
      <w:proofErr w:type="spellEnd"/>
      <w:r>
        <w:t xml:space="preserve"> = {</w:t>
      </w:r>
    </w:p>
    <w:p w14:paraId="41A19019" w14:textId="77777777" w:rsidR="00482E3D" w:rsidRDefault="00482E3D" w:rsidP="00482E3D">
      <w:r>
        <w:t xml:space="preserve">            'Option 1 (Lowest Cost)', ...</w:t>
      </w:r>
    </w:p>
    <w:p w14:paraId="6E21EA44" w14:textId="77777777" w:rsidR="00482E3D" w:rsidRDefault="00482E3D" w:rsidP="00482E3D">
      <w:r>
        <w:t xml:space="preserve">            'Option 2 (Lowest CO2)', ...</w:t>
      </w:r>
    </w:p>
    <w:p w14:paraId="26253515" w14:textId="77777777" w:rsidR="00482E3D" w:rsidRDefault="00482E3D" w:rsidP="00482E3D">
      <w:r>
        <w:t xml:space="preserve">            'Option 3 (Highest Strength)'</w:t>
      </w:r>
    </w:p>
    <w:p w14:paraId="7C721C33" w14:textId="77777777" w:rsidR="00482E3D" w:rsidRDefault="00482E3D" w:rsidP="00482E3D">
      <w:r>
        <w:t xml:space="preserve">        };</w:t>
      </w:r>
    </w:p>
    <w:p w14:paraId="40B0CBDC" w14:textId="77777777" w:rsidR="00482E3D" w:rsidRDefault="00482E3D" w:rsidP="00482E3D"/>
    <w:p w14:paraId="59899029" w14:textId="77777777" w:rsidR="00482E3D" w:rsidRDefault="00482E3D" w:rsidP="00482E3D">
      <w:r>
        <w:t xml:space="preserve">        % Display the legend</w:t>
      </w:r>
    </w:p>
    <w:p w14:paraId="0D6C5B8D" w14:textId="77777777" w:rsidR="00482E3D" w:rsidRDefault="00482E3D" w:rsidP="00482E3D">
      <w:r>
        <w:t xml:space="preserve">        legend(</w:t>
      </w:r>
      <w:proofErr w:type="spellStart"/>
      <w:r>
        <w:t>legendLabels</w:t>
      </w:r>
      <w:proofErr w:type="spellEnd"/>
      <w:r>
        <w:t>);</w:t>
      </w:r>
    </w:p>
    <w:p w14:paraId="1100DDDB" w14:textId="77777777" w:rsidR="00482E3D" w:rsidRDefault="00482E3D" w:rsidP="00482E3D"/>
    <w:p w14:paraId="694BE5C9" w14:textId="77777777" w:rsidR="00482E3D" w:rsidRDefault="00482E3D" w:rsidP="00482E3D">
      <w:r>
        <w:t xml:space="preserve">        % Print the user-defined strength, slump, and ambient temperature</w:t>
      </w:r>
    </w:p>
    <w:p w14:paraId="1FBB37F3" w14:textId="77777777" w:rsidR="00482E3D" w:rsidRDefault="00482E3D" w:rsidP="00482E3D">
      <w:r>
        <w:t xml:space="preserve">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'User-defined Strength (MPa): %.2f\n', </w:t>
      </w:r>
      <w:proofErr w:type="spellStart"/>
      <w:r>
        <w:t>requiredStrength</w:t>
      </w:r>
      <w:proofErr w:type="spellEnd"/>
      <w:r>
        <w:t>);</w:t>
      </w:r>
    </w:p>
    <w:p w14:paraId="6C5E1647" w14:textId="77777777" w:rsidR="00482E3D" w:rsidRDefault="00482E3D" w:rsidP="00482E3D">
      <w:r>
        <w:t xml:space="preserve">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'User-defined Slump (cm): %.2f\n', </w:t>
      </w:r>
      <w:proofErr w:type="spellStart"/>
      <w:r>
        <w:t>requiredSlump</w:t>
      </w:r>
      <w:proofErr w:type="spellEnd"/>
      <w:r>
        <w:t>);</w:t>
      </w:r>
    </w:p>
    <w:p w14:paraId="70899A0D" w14:textId="77777777" w:rsidR="00482E3D" w:rsidRDefault="00482E3D" w:rsidP="00482E3D">
      <w:r>
        <w:t xml:space="preserve">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'User-defined Ambient Temperature (°C): %.2f\n', </w:t>
      </w:r>
      <w:proofErr w:type="spellStart"/>
      <w:r>
        <w:t>requiredAmbientTemp</w:t>
      </w:r>
      <w:proofErr w:type="spellEnd"/>
      <w:r>
        <w:t>);</w:t>
      </w:r>
    </w:p>
    <w:p w14:paraId="69E7D317" w14:textId="77777777" w:rsidR="00482E3D" w:rsidRDefault="00482E3D" w:rsidP="00482E3D">
      <w:r>
        <w:t xml:space="preserve">        </w:t>
      </w:r>
      <w:proofErr w:type="spellStart"/>
      <w:r>
        <w:t>fprintf</w:t>
      </w:r>
      <w:proofErr w:type="spellEnd"/>
      <w:r>
        <w:t>('\n');</w:t>
      </w:r>
    </w:p>
    <w:p w14:paraId="7D9A089F" w14:textId="77777777" w:rsidR="00482E3D" w:rsidRDefault="00482E3D" w:rsidP="00482E3D"/>
    <w:p w14:paraId="1949B1DA" w14:textId="77777777" w:rsidR="00482E3D" w:rsidRDefault="00482E3D" w:rsidP="00482E3D">
      <w:r>
        <w:t xml:space="preserve">        for </w:t>
      </w:r>
      <w:proofErr w:type="spellStart"/>
      <w:r>
        <w:t>i</w:t>
      </w:r>
      <w:proofErr w:type="spellEnd"/>
      <w:r>
        <w:t xml:space="preserve"> = 1:3</w:t>
      </w:r>
    </w:p>
    <w:p w14:paraId="3B38B5DD" w14:textId="77777777" w:rsidR="00482E3D" w:rsidRDefault="00482E3D" w:rsidP="00482E3D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'Option %d (%s):\n', </w:t>
      </w:r>
      <w:proofErr w:type="spellStart"/>
      <w:r>
        <w:t>i</w:t>
      </w:r>
      <w:proofErr w:type="spellEnd"/>
      <w:r>
        <w:t xml:space="preserve">, </w:t>
      </w:r>
      <w:proofErr w:type="spellStart"/>
      <w:r>
        <w:t>legendLabels</w:t>
      </w:r>
      <w:proofErr w:type="spellEnd"/>
      <w:r>
        <w:t>{</w:t>
      </w:r>
      <w:proofErr w:type="spellStart"/>
      <w:r>
        <w:t>i</w:t>
      </w:r>
      <w:proofErr w:type="spellEnd"/>
      <w:r>
        <w:t>});</w:t>
      </w:r>
    </w:p>
    <w:p w14:paraId="09A5A592" w14:textId="77777777" w:rsidR="00482E3D" w:rsidRDefault="00482E3D" w:rsidP="00482E3D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'Mix Design Information:\n');</w:t>
      </w:r>
    </w:p>
    <w:p w14:paraId="32CD940D" w14:textId="77777777" w:rsidR="00482E3D" w:rsidRDefault="00482E3D" w:rsidP="00482E3D">
      <w:r>
        <w:t xml:space="preserve">            </w:t>
      </w:r>
      <w:proofErr w:type="spellStart"/>
      <w:r>
        <w:t>disp</w:t>
      </w:r>
      <w:proofErr w:type="spellEnd"/>
      <w:r>
        <w:t>(</w:t>
      </w:r>
      <w:proofErr w:type="spellStart"/>
      <w:r>
        <w:t>optionInputs</w:t>
      </w:r>
      <w:proofErr w:type="spellEnd"/>
      <w:r>
        <w:t>{</w:t>
      </w:r>
      <w:proofErr w:type="spellStart"/>
      <w:r>
        <w:t>i</w:t>
      </w:r>
      <w:proofErr w:type="spellEnd"/>
      <w:r>
        <w:t>});</w:t>
      </w:r>
    </w:p>
    <w:p w14:paraId="13B5918A" w14:textId="77777777" w:rsidR="00482E3D" w:rsidRDefault="00482E3D" w:rsidP="00482E3D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'Objective Values:\n');</w:t>
      </w:r>
    </w:p>
    <w:p w14:paraId="379D144E" w14:textId="77777777" w:rsidR="00482E3D" w:rsidRDefault="00482E3D" w:rsidP="00482E3D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'Compressive Strength: %.2f MPa\n', </w:t>
      </w:r>
      <w:proofErr w:type="spellStart"/>
      <w:r>
        <w:t>optionObjectives</w:t>
      </w:r>
      <w:proofErr w:type="spellEnd"/>
      <w:r>
        <w:t>{</w:t>
      </w:r>
      <w:proofErr w:type="spellStart"/>
      <w:r>
        <w:t>i</w:t>
      </w:r>
      <w:proofErr w:type="spellEnd"/>
      <w:r>
        <w:t>}.</w:t>
      </w:r>
      <w:proofErr w:type="spellStart"/>
      <w:r>
        <w:t>CompressiveStrength</w:t>
      </w:r>
      <w:proofErr w:type="spellEnd"/>
      <w:r>
        <w:t>);</w:t>
      </w:r>
    </w:p>
    <w:p w14:paraId="2020BE84" w14:textId="77777777" w:rsidR="00482E3D" w:rsidRDefault="00482E3D" w:rsidP="00482E3D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'Cost: %.2f US $/m3\n', </w:t>
      </w:r>
      <w:proofErr w:type="spellStart"/>
      <w:r>
        <w:t>optionObjectives</w:t>
      </w:r>
      <w:proofErr w:type="spellEnd"/>
      <w:r>
        <w:t>{</w:t>
      </w:r>
      <w:proofErr w:type="spellStart"/>
      <w:r>
        <w:t>i</w:t>
      </w:r>
      <w:proofErr w:type="spellEnd"/>
      <w:r>
        <w:t>}.Cost);</w:t>
      </w:r>
    </w:p>
    <w:p w14:paraId="2339A10D" w14:textId="77777777" w:rsidR="00482E3D" w:rsidRDefault="00482E3D" w:rsidP="00482E3D">
      <w:r>
        <w:lastRenderedPageBreak/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'CO2 Emissions: %.2f kg/m3\n', </w:t>
      </w:r>
      <w:proofErr w:type="spellStart"/>
      <w:r>
        <w:t>optionObjectives</w:t>
      </w:r>
      <w:proofErr w:type="spellEnd"/>
      <w:r>
        <w:t>{</w:t>
      </w:r>
      <w:proofErr w:type="spellStart"/>
      <w:r>
        <w:t>i</w:t>
      </w:r>
      <w:proofErr w:type="spellEnd"/>
      <w:r>
        <w:t>}.CO2Emissions);</w:t>
      </w:r>
    </w:p>
    <w:p w14:paraId="74E4340E" w14:textId="77777777" w:rsidR="00482E3D" w:rsidRDefault="00482E3D" w:rsidP="00482E3D">
      <w:r>
        <w:t xml:space="preserve">            </w:t>
      </w:r>
      <w:proofErr w:type="spellStart"/>
      <w:r>
        <w:t>fprintf</w:t>
      </w:r>
      <w:proofErr w:type="spellEnd"/>
      <w:r>
        <w:t>('\n');</w:t>
      </w:r>
    </w:p>
    <w:p w14:paraId="71ADF019" w14:textId="77777777" w:rsidR="00482E3D" w:rsidRDefault="00482E3D" w:rsidP="00482E3D">
      <w:r>
        <w:t xml:space="preserve">        end</w:t>
      </w:r>
    </w:p>
    <w:p w14:paraId="38E0E864" w14:textId="77777777" w:rsidR="00482E3D" w:rsidRDefault="00482E3D" w:rsidP="00482E3D">
      <w:r>
        <w:t xml:space="preserve">    else</w:t>
      </w:r>
    </w:p>
    <w:p w14:paraId="2740212B" w14:textId="77777777" w:rsidR="00482E3D" w:rsidRDefault="00482E3D" w:rsidP="00482E3D">
      <w:r>
        <w:t xml:space="preserve">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'No valid mix design found for the specified requirements.\n');</w:t>
      </w:r>
    </w:p>
    <w:p w14:paraId="6245241E" w14:textId="77777777" w:rsidR="00482E3D" w:rsidRDefault="00482E3D" w:rsidP="00482E3D">
      <w:r>
        <w:t xml:space="preserve">    end</w:t>
      </w:r>
    </w:p>
    <w:p w14:paraId="0A2626A0" w14:textId="11878744" w:rsidR="00D853A1" w:rsidRDefault="00482E3D" w:rsidP="00482E3D">
      <w:r>
        <w:t>end</w:t>
      </w:r>
    </w:p>
    <w:p w14:paraId="14A7E760" w14:textId="77777777" w:rsidR="00031DC5" w:rsidRDefault="00031DC5"/>
    <w:p w14:paraId="3D9D8304" w14:textId="77777777" w:rsidR="007029E1" w:rsidRDefault="007029E1"/>
    <w:p w14:paraId="0D817FD7" w14:textId="77777777" w:rsidR="00E02678" w:rsidRDefault="00E02678"/>
    <w:p w14:paraId="4C2D4763" w14:textId="77777777" w:rsidR="00F02F51" w:rsidRDefault="00F02F51"/>
    <w:p w14:paraId="29C43255" w14:textId="77777777" w:rsidR="00895A3E" w:rsidRDefault="00895A3E"/>
    <w:sectPr w:rsidR="00895A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czMrY0N7A0M7ZU0lEKTi0uzszPAykwqgUAT/XL7SwAAAA="/>
  </w:docVars>
  <w:rsids>
    <w:rsidRoot w:val="009324FF"/>
    <w:rsid w:val="00031DC5"/>
    <w:rsid w:val="00062461"/>
    <w:rsid w:val="000E561F"/>
    <w:rsid w:val="00235613"/>
    <w:rsid w:val="002C0B92"/>
    <w:rsid w:val="00430AB3"/>
    <w:rsid w:val="00482E3D"/>
    <w:rsid w:val="00484A22"/>
    <w:rsid w:val="0070035B"/>
    <w:rsid w:val="007029E1"/>
    <w:rsid w:val="00895A3E"/>
    <w:rsid w:val="009324FF"/>
    <w:rsid w:val="00A0455B"/>
    <w:rsid w:val="00A85099"/>
    <w:rsid w:val="00C4331B"/>
    <w:rsid w:val="00D853A1"/>
    <w:rsid w:val="00E02678"/>
    <w:rsid w:val="00F02F51"/>
    <w:rsid w:val="00FA2D27"/>
    <w:rsid w:val="00FF5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CDBA7"/>
  <w15:chartTrackingRefBased/>
  <w15:docId w15:val="{62FB5F1B-E940-4783-8FD2-DE20F2B85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8</TotalTime>
  <Pages>6</Pages>
  <Words>1117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FARIDMEHR</dc:creator>
  <cp:keywords/>
  <dc:description/>
  <cp:lastModifiedBy>IMAN FARIDMEHR</cp:lastModifiedBy>
  <cp:revision>11</cp:revision>
  <dcterms:created xsi:type="dcterms:W3CDTF">2023-10-14T09:19:00Z</dcterms:created>
  <dcterms:modified xsi:type="dcterms:W3CDTF">2023-11-04T21:32:00Z</dcterms:modified>
</cp:coreProperties>
</file>